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Xdd0ebbdc2e7c321075cc39e4525c3382bf79d2f"/>
    <w:p>
      <w:pPr>
        <w:pStyle w:val="Heading1"/>
      </w:pPr>
      <w:r>
        <w:t xml:space="preserve">INTERNATIONAL STUDENT AEROSPACE ENGINEERING INTERNSHIP APPLICATION</w:t>
      </w:r>
    </w:p>
    <w:p>
      <w:pPr>
        <w:pStyle w:val="FirstParagraph"/>
      </w:pPr>
      <w:r>
        <w:t xml:space="preserve">Submitted to Leading Aerospace Organizations in Algeria Algiers</w:t>
      </w:r>
    </w:p>
    <w:bookmarkEnd w:id="20"/>
    <w:p>
      <w:pPr>
        <w:pStyle w:val="BodyText"/>
      </w:pPr>
      <w:r>
        <w:t xml:space="preserve">January 25, 2024</w:t>
      </w:r>
    </w:p>
    <w:bookmarkStart w:id="21" w:name="hiring-committee"/>
    <w:p>
      <w:pPr>
        <w:pStyle w:val="Heading3"/>
      </w:pPr>
      <w:r>
        <w:t xml:space="preserve">Hiring Committee</w:t>
      </w:r>
    </w:p>
    <w:bookmarkEnd w:id="21"/>
    <w:bookmarkStart w:id="22" w:name="X3ddd9d52d2a91b0576c81cc53e1728717da5ff7"/>
    <w:p>
      <w:pPr>
        <w:pStyle w:val="Heading3"/>
      </w:pPr>
      <w:r>
        <w:t xml:space="preserve">Algerian Aerospace Development Agency (ADDA)</w:t>
      </w:r>
    </w:p>
    <w:p>
      <w:pPr>
        <w:pStyle w:val="FirstParagraph"/>
      </w:pPr>
      <w:r>
        <w:t xml:space="preserve">12 Rue des Étoiles, Bab Ezzouar</w:t>
      </w:r>
    </w:p>
    <w:p>
      <w:pPr>
        <w:pStyle w:val="BodyText"/>
      </w:pPr>
      <w:r>
        <w:t xml:space="preserve">Algiers, Algeria 16000</w:t>
      </w:r>
    </w:p>
    <w:bookmarkEnd w:id="22"/>
    <w:bookmarkStart w:id="24" w:name="Xf8fc2036598b4e722e25a57490f8058663ec230"/>
    <w:p>
      <w:pPr>
        <w:pStyle w:val="Heading2"/>
      </w:pPr>
      <w:r>
        <w:t xml:space="preserve">INTERNSHIP APPLICATION LETTER FOR AEROSPACE ENGINEER POSITION</w:t>
      </w:r>
    </w:p>
    <w:p>
      <w:pPr>
        <w:pStyle w:val="FirstParagraph"/>
      </w:pPr>
      <w:r>
        <w:t xml:space="preserve">Dear Hiring Committee,</w:t>
      </w:r>
    </w:p>
    <w:p>
      <w:pPr>
        <w:pStyle w:val="BodyText"/>
      </w:pPr>
      <w:r>
        <w:t xml:space="preserve">With profound enthusiasm, I submit my application for the Aerospace Engineer Internship position within your esteemed organization in Algeria Algiers. As a final-year undergraduate student at the École Nationale Supérieure d'Aéronautique et de l'Espace (ENSAE) in Toulouse, France, specializing in spacecraft systems and propulsion engineering, I have meticulously prepared myself to contribute meaningfully to Algeria's burgeoning aerospace sector. Having closely followed the strategic initiatives of the Algerian Ministry of National Defence and the national space program's expansion into satellite technology and regional aviation innovation, I am compelled to offer my technical skills and unwavering dedication toward advancing Algeria Algiers' position as a pivotal player in Africa's aerospace landscape.</w:t>
      </w:r>
    </w:p>
    <w:p>
      <w:pPr>
        <w:pStyle w:val="BodyText"/>
      </w:pPr>
      <w:r>
        <w:t xml:space="preserve">My academic journey has been rigorously aligned with the operational demands of modern aerospace engineering. In my coursework at ENSAE, I achieved top 5% ranking while mastering advanced computational fluid dynamics (CFD) simulations using ANSYS Fluent and MATLAB-based trajectory optimization. My capstone project—</w:t>
      </w:r>
      <w:r>
        <w:rPr>
          <w:iCs/>
          <w:i/>
        </w:rPr>
        <w:t xml:space="preserve">"Optimization of Reusable Launch Vehicle Aerodynamics for Low-Altitude Operations"</w:t>
      </w:r>
      <w:r>
        <w:t xml:space="preserve">—directly addresses challenges relevant to Algeria's satellite launch ambitions, particularly the development of indigenous small-satellite launch platforms. This research involved wind tunnel testing at ONERA facilities, where I reduced drag coefficients by 18% through biomimetic wing design modifications—a methodology applicable to both military UAVs and future Algerian orbital systems.</w:t>
      </w:r>
    </w:p>
    <w:p>
      <w:pPr>
        <w:pStyle w:val="BodyText"/>
      </w:pPr>
      <w:r>
        <w:t xml:space="preserve">Crucially, my technical competencies extend beyond theoretical frameworks to practical implementation within resource-constrained environments. During a summer internship at Thales Alenia Space in France, I supported the development of satellite communication subsystems for the Earth observation constellation, gaining hands-on experience with NASA's SPICE software for orbital mechanics and ISO 14644 cleanroom protocols. This experience instilled in me an appreciation for rigorous quality control standards essential for Algeria's upcoming Algerian Remote Sensing Satellite (AS-2) program. I am particularly adept at translating complex engineering concepts into actionable solutions under tight deadlines—a skill directly transferable to ADDA's current projects requiring rapid prototyping of navigation systems.</w:t>
      </w:r>
    </w:p>
    <w:p>
      <w:pPr>
        <w:pStyle w:val="BodyText"/>
      </w:pPr>
      <w:r>
        <w:t xml:space="preserve">What truly sets my candidacy apart is my deep cultural commitment to Algeria's technological sovereignty. Having spent formative years in Algiers during childhood before relocating for education, I maintain strong familial ties and fluency in Arabic (both formal and Dziriya dialect) alongside native French and English proficiency. This linguistic versatility positions me to effectively collaborate with Algerian engineers at the National Centre for Space Studies (CNESTEN) while bridging communication gaps between international partners. I have studied Algeria's</w:t>
      </w:r>
      <w:r>
        <w:t xml:space="preserve"> </w:t>
      </w:r>
      <w:r>
        <w:rPr>
          <w:iCs/>
          <w:i/>
        </w:rPr>
        <w:t xml:space="preserve">"National Aerospace Strategy 2030"</w:t>
      </w:r>
      <w:r>
        <w:t xml:space="preserve"> </w:t>
      </w:r>
      <w:r>
        <w:t xml:space="preserve">in depth, recognizing its emphasis on indigenous capacity building—exactly the ethos I aim to embody through this internship.</w:t>
      </w:r>
    </w:p>
    <w:p>
      <w:pPr>
        <w:pStyle w:val="BodyText"/>
      </w:pPr>
      <w:r>
        <w:t xml:space="preserve">I am equally prepared to address logistical realities of working within Algeria Algiers' unique operational context. My recent research on African space infrastructure challenges (published in the</w:t>
      </w:r>
      <w:r>
        <w:t xml:space="preserve"> </w:t>
      </w:r>
      <w:r>
        <w:rPr>
          <w:iCs/>
          <w:i/>
        </w:rPr>
        <w:t xml:space="preserve">African Journal of Aerospace Engineering</w:t>
      </w:r>
      <w:r>
        <w:t xml:space="preserve">, 2023) identified critical gaps in thermal management systems for equatorial launch sites like Hammamet, a concern directly relevant to Algeria's proposed spaceport in Oran. I proactively developed a low-cost cooling solution using phase-change materials that could be deployed immediately at regional facilities. Furthermore, I have secured pre-approval from my university for extended on-site work in Algeria and am prepared to relocate within 15 days of acceptance—demonstrating my commitment to seamless integration into your team.</w:t>
      </w:r>
    </w:p>
    <w:p>
      <w:pPr>
        <w:pStyle w:val="BodyText"/>
      </w:pPr>
      <w:r>
        <w:t xml:space="preserve">Algeria Algiers' emergence as a continental hub for aerospace innovation is not merely academic interest for me; it represents a personal mission. As the daughter of Algerian parents who emigrated to France in 1982, I witnessed firsthand how space technology strengthens national identity—from satellite-based agriculture monitoring improving crop yields in Kabylia to telemedicine systems deployed across the Sahara. My father's service as an engineer at SAID (Société Algérienne d'Ingénierie Aéronautique) during Algeria's 1980s aviation modernization era instilled in me the belief that aerospace engineering must serve national development goals. This internship would be my opportunity to honor that legacy while contributing to today's transformative projects.</w:t>
      </w:r>
    </w:p>
    <w:p>
      <w:pPr>
        <w:pStyle w:val="BodyText"/>
      </w:pPr>
      <w:r>
        <w:t xml:space="preserve">Specifically, I am eager to support your team on three critical initiatives: (1) optimizing avionics for Algeria's upcoming Alsat-3 satellite constellation through fault-tolerant system design; (2) developing wind-resistance protocols for the proposed Algiers Space Launch Complex; and (3) creating technical training modules in Arabic for junior engineers at CNESTEN. My background in educational technology—evidenced by my MOOC development on spacecraft propulsion—aligns perfectly with ADDA's capacity-building objectives. I have attached a detailed project portfolio demonstrating my CAD models, simulation results, and a 12-page technical report on "Thermal Management Solutions for Equatorial Launch Sites," all relevant to Algeria Algiers' operational environment.</w:t>
      </w:r>
    </w:p>
    <w:p>
      <w:pPr>
        <w:pStyle w:val="BodyText"/>
      </w:pPr>
      <w:r>
        <w:t xml:space="preserve">As the Algerian aerospace sector accelerates toward its ambitious goals under Vision 2030, I am confident my blend of European academic rigor, practical engineering experience, and cultural fluency makes me an exceptional fit for this Internship Application Letter. I am prepared to contribute immediately—whether supporting hardware integration at ADDA's facilities in Boufarik or collaborating with university partners like the University of Science and Technology Houari Boumediene. The prospect of working alongside Algeria's next generation of aerospace pioneers fills me with purpose, and I would be honored to bring my technical passion to your organization in Algiers.</w:t>
      </w:r>
    </w:p>
    <w:p>
      <w:pPr>
        <w:pStyle w:val="BodyText"/>
      </w:pPr>
      <w:r>
        <w:t xml:space="preserve">Thank you for considering my application. I have attached my CV, academic transcripts, and a letter of recommendation from Professor Laurent Moreau (ENSAE) who oversaw my capstone research. I welcome the opportunity to discuss how my skills can support Algeria Algiers' aerospace advancement in an interview at your earliest convenience.</w:t>
      </w:r>
    </w:p>
    <w:p>
      <w:pPr>
        <w:pStyle w:val="BodyText"/>
      </w:pPr>
      <w:r>
        <w:t xml:space="preserve">Sincerely,</w:t>
      </w:r>
    </w:p>
    <w:bookmarkStart w:id="23" w:name="amel-benamar"/>
    <w:p>
      <w:pPr>
        <w:pStyle w:val="Heading3"/>
      </w:pPr>
      <w:r>
        <w:t xml:space="preserve">Amel Benamar</w:t>
      </w:r>
    </w:p>
    <w:p>
      <w:pPr>
        <w:pStyle w:val="FirstParagraph"/>
      </w:pPr>
      <w:r>
        <w:t xml:space="preserve">Aerospace Engineering Student, ENSAE Toulouse (Expected Graduation May 2024)</w:t>
      </w:r>
    </w:p>
    <w:p>
      <w:pPr>
        <w:pStyle w:val="BodyText"/>
      </w:pPr>
      <w:r>
        <w:t xml:space="preserve">Email: amel.benamar@student.ensaet.fr | Phone: +33 6 XX XX XX</w:t>
      </w:r>
    </w:p>
    <w:p>
      <w:pPr>
        <w:pStyle w:val="BodyText"/>
      </w:pPr>
      <w:r>
        <w:rPr>
          <w:bCs/>
          <w:b/>
        </w:rPr>
        <w:t xml:space="preserve">Word Count:</w:t>
      </w:r>
      <w:r>
        <w:t xml:space="preserve"> </w:t>
      </w:r>
      <w:r>
        <w:t xml:space="preserve">927 words</w:t>
      </w:r>
    </w:p>
    <w:p>
      <w:pPr>
        <w:pStyle w:val="BodyText"/>
      </w:pPr>
      <w:r>
        <w:rPr>
          <w:iCs/>
          <w:i/>
        </w:rPr>
        <w:t xml:space="preserve">This Internship Application Letter for an Aerospace Engineer position specifically addresses the strategic priorities of Algeria Algiers' aerospace industry, demonstrating cultural alignment, technical relevance, and commitment to national development goal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dc:title>
  <dc:creator/>
  <dc:language>en</dc:language>
  <cp:keywords/>
  <dcterms:created xsi:type="dcterms:W3CDTF">2026-04-30T10:04:47Z</dcterms:created>
  <dcterms:modified xsi:type="dcterms:W3CDTF">2026-04-30T10:04:47Z</dcterms:modified>
</cp:coreProperties>
</file>

<file path=docProps/custom.xml><?xml version="1.0" encoding="utf-8"?>
<Properties xmlns="http://schemas.openxmlformats.org/officeDocument/2006/custom-properties" xmlns:vt="http://schemas.openxmlformats.org/officeDocument/2006/docPropsVTypes"/>
</file>